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6ECDA7" w14:textId="0852F3B4" w:rsidR="00186B07" w:rsidRPr="00186B07" w:rsidRDefault="00186B07" w:rsidP="00186B07">
      <w:pPr>
        <w:spacing w:after="0" w:line="240" w:lineRule="auto"/>
        <w:rPr>
          <w:rFonts w:ascii="Arial" w:eastAsia="Times New Roman" w:hAnsi="Arial" w:cs="Arial"/>
          <w:b/>
          <w:bCs/>
          <w:sz w:val="32"/>
          <w:szCs w:val="32"/>
        </w:rPr>
      </w:pPr>
      <w:r w:rsidRPr="00186B07">
        <w:rPr>
          <w:rFonts w:ascii="Arial" w:eastAsia="Times New Roman" w:hAnsi="Arial" w:cs="Arial"/>
          <w:b/>
          <w:bCs/>
          <w:sz w:val="32"/>
          <w:szCs w:val="32"/>
        </w:rPr>
        <w:t>Microscopy News and Im</w:t>
      </w:r>
      <w:r w:rsidR="00E879EA" w:rsidRPr="00E879EA">
        <w:rPr>
          <w:rFonts w:ascii="Arial" w:eastAsia="Times New Roman" w:hAnsi="Arial" w:cs="Arial"/>
          <w:b/>
          <w:bCs/>
          <w:sz w:val="32"/>
          <w:szCs w:val="32"/>
        </w:rPr>
        <w:t>ag</w:t>
      </w:r>
      <w:r w:rsidRPr="00186B07">
        <w:rPr>
          <w:rFonts w:ascii="Arial" w:eastAsia="Times New Roman" w:hAnsi="Arial" w:cs="Arial"/>
          <w:b/>
          <w:bCs/>
          <w:sz w:val="32"/>
          <w:szCs w:val="32"/>
        </w:rPr>
        <w:t>es Archives</w:t>
      </w:r>
    </w:p>
    <w:p w14:paraId="6AD448CC" w14:textId="77777777" w:rsidR="00186B07" w:rsidRPr="00186B07" w:rsidRDefault="00186B07" w:rsidP="00186B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F99EBC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5" w:tgtFrame="_blank" w:history="1">
        <w:r w:rsidRPr="00186B07">
          <w:rPr>
            <w:rFonts w:ascii="Arial" w:eastAsia="Times New Roman" w:hAnsi="Arial" w:cs="Arial"/>
            <w:color w:val="5A4FE3"/>
            <w:sz w:val="24"/>
            <w:szCs w:val="24"/>
            <w:u w:val="single"/>
          </w:rPr>
          <w:t>New online booking website (</w:t>
        </w:r>
        <w:proofErr w:type="spellStart"/>
        <w:r w:rsidRPr="00186B07">
          <w:rPr>
            <w:rFonts w:ascii="Arial" w:eastAsia="Times New Roman" w:hAnsi="Arial" w:cs="Arial"/>
            <w:color w:val="5A4FE3"/>
            <w:sz w:val="24"/>
            <w:szCs w:val="24"/>
            <w:u w:val="single"/>
          </w:rPr>
          <w:t>LabAgenda</w:t>
        </w:r>
        <w:proofErr w:type="spellEnd"/>
        <w:r w:rsidRPr="00186B07">
          <w:rPr>
            <w:rFonts w:ascii="Arial" w:eastAsia="Times New Roman" w:hAnsi="Arial" w:cs="Arial"/>
            <w:color w:val="5A4FE3"/>
            <w:sz w:val="24"/>
            <w:szCs w:val="24"/>
            <w:u w:val="single"/>
          </w:rPr>
          <w:t>) is accessible from all on-/off-campus computers and mobile devices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[2018-3-20] </w:t>
      </w:r>
    </w:p>
    <w:p w14:paraId="3F4B9067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6" w:tgtFrame="_blank" w:history="1">
        <w:r w:rsidRPr="00186B07">
          <w:rPr>
            <w:rFonts w:ascii="Arial" w:eastAsia="Times New Roman" w:hAnsi="Arial" w:cs="Arial"/>
            <w:color w:val="5A4FE3"/>
            <w:sz w:val="24"/>
            <w:szCs w:val="24"/>
            <w:u w:val="single"/>
          </w:rPr>
          <w:t>Cryo-electron microscopy techniques won Nobel prize</w:t>
        </w:r>
      </w:hyperlink>
      <w:r w:rsidRPr="00186B07">
        <w:rPr>
          <w:rFonts w:ascii="Arial" w:eastAsia="Times New Roman" w:hAnsi="Arial" w:cs="Arial"/>
          <w:color w:val="5A4FE3"/>
          <w:sz w:val="24"/>
          <w:szCs w:val="24"/>
        </w:rPr>
        <w:t xml:space="preserve"> </w:t>
      </w:r>
      <w:r w:rsidRPr="00186B07">
        <w:rPr>
          <w:rFonts w:ascii="Arial" w:eastAsia="Times New Roman" w:hAnsi="Arial" w:cs="Arial"/>
          <w:color w:val="000000"/>
          <w:sz w:val="24"/>
          <w:szCs w:val="24"/>
        </w:rPr>
        <w:t>[2017-10-4]</w:t>
      </w:r>
    </w:p>
    <w:p w14:paraId="50EF8DDE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7" w:tgtFrame="_blank" w:history="1">
        <w:r w:rsidRPr="00186B07">
          <w:rPr>
            <w:rFonts w:ascii="Arial" w:eastAsia="Times New Roman" w:hAnsi="Arial" w:cs="Arial"/>
            <w:color w:val="5A4FE3"/>
            <w:sz w:val="24"/>
            <w:szCs w:val="24"/>
            <w:u w:val="single"/>
          </w:rPr>
          <w:t xml:space="preserve">The </w:t>
        </w:r>
        <w:proofErr w:type="spellStart"/>
        <w:r w:rsidRPr="00186B07">
          <w:rPr>
            <w:rFonts w:ascii="Arial" w:eastAsia="Times New Roman" w:hAnsi="Arial" w:cs="Arial"/>
            <w:color w:val="5A4FE3"/>
            <w:sz w:val="24"/>
            <w:szCs w:val="24"/>
            <w:u w:val="single"/>
          </w:rPr>
          <w:t>Mesolens</w:t>
        </w:r>
        <w:proofErr w:type="spellEnd"/>
        <w:r w:rsidRPr="00186B07">
          <w:rPr>
            <w:rFonts w:ascii="Arial" w:eastAsia="Times New Roman" w:hAnsi="Arial" w:cs="Arial"/>
            <w:color w:val="5A4FE3"/>
            <w:sz w:val="24"/>
            <w:szCs w:val="24"/>
            <w:u w:val="single"/>
          </w:rPr>
          <w:t>-- next generation Confocal microscope for large specimen?</w:t>
        </w:r>
      </w:hyperlink>
      <w:r w:rsidRPr="00186B07">
        <w:rPr>
          <w:rFonts w:ascii="Arial" w:eastAsia="Times New Roman" w:hAnsi="Arial" w:cs="Arial"/>
          <w:color w:val="000000"/>
          <w:sz w:val="24"/>
          <w:szCs w:val="24"/>
        </w:rPr>
        <w:t xml:space="preserve"> [2017-04-06]</w:t>
      </w:r>
    </w:p>
    <w:p w14:paraId="11225E4F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8" w:tgtFrame="_blank" w:history="1">
        <w:r w:rsidRPr="00186B07">
          <w:rPr>
            <w:rFonts w:ascii="Arial" w:eastAsia="Times New Roman" w:hAnsi="Arial" w:cs="Arial"/>
            <w:color w:val="5A4FE3"/>
            <w:sz w:val="24"/>
            <w:szCs w:val="24"/>
            <w:u w:val="single"/>
          </w:rPr>
          <w:t>Factors to Consider When Selecting a Research Microscope</w:t>
        </w:r>
      </w:hyperlink>
      <w:r w:rsidRPr="00186B07">
        <w:rPr>
          <w:rFonts w:ascii="Arial" w:eastAsia="Times New Roman" w:hAnsi="Arial" w:cs="Arial"/>
          <w:color w:val="000000"/>
          <w:sz w:val="24"/>
          <w:szCs w:val="24"/>
        </w:rPr>
        <w:t xml:space="preserve">  [2017-03-21]</w:t>
      </w:r>
    </w:p>
    <w:p w14:paraId="6E88BC50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9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A look at how Cryo-EM can be used in Structural Biology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6-9-6)</w:t>
      </w:r>
      <w:r w:rsidRPr="00186B07">
        <w:rPr>
          <w:rFonts w:ascii="Arial" w:eastAsia="Times New Roman" w:hAnsi="Arial" w:cs="Arial"/>
          <w:sz w:val="24"/>
          <w:szCs w:val="24"/>
        </w:rPr>
        <w:br/>
      </w:r>
      <w:hyperlink r:id="rId10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 xml:space="preserve">One of the pioneers in developing fluorescent proteins, Nobel laureate Roger </w:t>
        </w:r>
        <w:proofErr w:type="spellStart"/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Tsien</w:t>
        </w:r>
        <w:proofErr w:type="spellEnd"/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 xml:space="preserve"> Dies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6-8-31)</w:t>
      </w:r>
      <w:bookmarkStart w:id="0" w:name="_GoBack"/>
      <w:bookmarkEnd w:id="0"/>
      <w:r w:rsidRPr="00186B07">
        <w:rPr>
          <w:rFonts w:ascii="Arial" w:eastAsia="Times New Roman" w:hAnsi="Arial" w:cs="Arial"/>
          <w:sz w:val="24"/>
          <w:szCs w:val="24"/>
        </w:rPr>
        <w:br/>
      </w:r>
      <w:hyperlink r:id="rId11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Toolbox: Plant Image Analysis software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6-6-6)</w:t>
      </w:r>
    </w:p>
    <w:p w14:paraId="0EAD2B12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12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Paper microscope (foldscope)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5-12-17)</w:t>
      </w:r>
    </w:p>
    <w:p w14:paraId="245A1B7F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13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Windows 10 is not compatible with ZEISS Microscope Systems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5-7-23)</w:t>
      </w:r>
    </w:p>
    <w:p w14:paraId="2FDD9554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14" w:anchor="jCp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Nano-coating to allow for electron microscopy of living insects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5-1-30)</w:t>
      </w:r>
    </w:p>
    <w:p w14:paraId="62B68836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15" w:anchor=".VH9hSYOrcUI.linkedin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How to choose a right confocal microscope --Buyer's Guide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4-12-3)</w:t>
      </w:r>
    </w:p>
    <w:p w14:paraId="0F947183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16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Free super-resolution fluorescence microscopy publications in Nature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4-11-5)</w:t>
      </w:r>
    </w:p>
    <w:p w14:paraId="4CD365A9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17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Noble Prize goes to sharper fluorescence microscopy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4-10-8)</w:t>
      </w:r>
    </w:p>
    <w:p w14:paraId="64EFF1A3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18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Compilation of super-resolution articles/papers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4-10-3)</w:t>
      </w:r>
    </w:p>
    <w:p w14:paraId="6415F3F9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19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A Quantum Microscope?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4-8-28)</w:t>
      </w:r>
    </w:p>
    <w:p w14:paraId="393D77AA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20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New version of Image J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4-6-5)</w:t>
      </w:r>
    </w:p>
    <w:p w14:paraId="0624974B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21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World's most powerful microscope installed in BC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[2013-6-20]</w:t>
      </w:r>
    </w:p>
    <w:p w14:paraId="44CCC641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22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Teeny movie "A boy and His Atom".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[2013-5-1]</w:t>
      </w:r>
    </w:p>
    <w:p w14:paraId="7EDE7351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23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DNA Imaged with Electron Microscope for the first time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2-12-17)</w:t>
      </w:r>
    </w:p>
    <w:p w14:paraId="36FAE41C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24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World's Smallest "Snowman"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2-12-7)</w:t>
      </w:r>
    </w:p>
    <w:p w14:paraId="520DDF69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25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Single Molecule Images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2-9-19)</w:t>
      </w:r>
    </w:p>
    <w:p w14:paraId="7940A5CB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26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An Image Library of the Cell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2-8-10)</w:t>
      </w:r>
    </w:p>
    <w:p w14:paraId="4025571B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27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Microscopy &amp; Microanalysis (2012</w:t>
        </w:r>
      </w:hyperlink>
      <w:r w:rsidRPr="00186B07">
        <w:rPr>
          <w:rFonts w:ascii="Arial" w:eastAsia="Times New Roman" w:hAnsi="Arial" w:cs="Arial"/>
          <w:sz w:val="24"/>
          <w:szCs w:val="24"/>
          <w:u w:val="single"/>
        </w:rPr>
        <w:t>)</w:t>
      </w:r>
    </w:p>
    <w:p w14:paraId="738B721C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28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Confocal App for iOS devices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2-1-13)</w:t>
      </w:r>
    </w:p>
    <w:p w14:paraId="47A58B11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29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New camera: shoot now, focus later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1-10-21)</w:t>
      </w:r>
    </w:p>
    <w:p w14:paraId="34D4DE6C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30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Focus on Life Sciences -- FEI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1-6-21)</w:t>
      </w:r>
    </w:p>
    <w:p w14:paraId="6565A781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31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The Happy Cell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YouTube Video, 2011-6)</w:t>
      </w:r>
    </w:p>
    <w:p w14:paraId="07D7EAA4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32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 xml:space="preserve">Turn your cell phone into a microscope </w:t>
        </w:r>
      </w:hyperlink>
      <w:r w:rsidRPr="00186B07">
        <w:rPr>
          <w:rFonts w:ascii="Arial" w:eastAsia="Times New Roman" w:hAnsi="Arial" w:cs="Arial"/>
          <w:sz w:val="24"/>
          <w:szCs w:val="24"/>
        </w:rPr>
        <w:t> (2011-3-13).</w:t>
      </w:r>
    </w:p>
    <w:p w14:paraId="015142D7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33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Alien life under SEM?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1-3-7).</w:t>
      </w:r>
    </w:p>
    <w:p w14:paraId="257DDA7E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34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US President Obama at the helm of a TEM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1-2-18).</w:t>
      </w:r>
    </w:p>
    <w:p w14:paraId="6833E9F1" w14:textId="77777777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35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 xml:space="preserve">Google Art Project is a super </w:t>
        </w:r>
        <w:proofErr w:type="gramStart"/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high resolution</w:t>
        </w:r>
        <w:proofErr w:type="gramEnd"/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 xml:space="preserve"> street view for Galleries and Museums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(2011-2-1).</w:t>
      </w:r>
    </w:p>
    <w:p w14:paraId="2AA2A38C" w14:textId="3C68FDB0" w:rsidR="00186B07" w:rsidRPr="00186B07" w:rsidRDefault="00186B07" w:rsidP="00186B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hyperlink r:id="rId36" w:tgtFrame="_blank" w:history="1">
        <w:r w:rsidRPr="00186B07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Microscopy &amp; Microanalysis 2011</w:t>
        </w:r>
      </w:hyperlink>
      <w:r w:rsidRPr="00186B07">
        <w:rPr>
          <w:rFonts w:ascii="Arial" w:eastAsia="Times New Roman" w:hAnsi="Arial" w:cs="Arial"/>
          <w:sz w:val="24"/>
          <w:szCs w:val="24"/>
        </w:rPr>
        <w:t xml:space="preserve"> Meeting, Aug 7-11 at Nashville, Tennessee.</w:t>
      </w:r>
    </w:p>
    <w:p w14:paraId="3A76AF1E" w14:textId="77777777" w:rsidR="0023016E" w:rsidRDefault="0023016E"/>
    <w:sectPr w:rsidR="002301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F00DAE"/>
    <w:multiLevelType w:val="multilevel"/>
    <w:tmpl w:val="D7080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s7AwtzC1tDA2NTdQ0lEKTi0uzszPAykwrAUAikl+mCwAAAA="/>
  </w:docVars>
  <w:rsids>
    <w:rsidRoot w:val="00186B07"/>
    <w:rsid w:val="00186B07"/>
    <w:rsid w:val="0023016E"/>
    <w:rsid w:val="0028762D"/>
    <w:rsid w:val="00E8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3A78C"/>
  <w15:chartTrackingRefBased/>
  <w15:docId w15:val="{A36C861C-EA1E-489E-A207-3F4C16E79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86B0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38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3083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usask.ca/biology/scopes/Win%2010.html" TargetMode="External"/><Relationship Id="rId18" Type="http://schemas.openxmlformats.org/officeDocument/2006/relationships/hyperlink" Target="http://blogs.nature.com/methagora/2014/09/super-resolution-microscopy-at-nature-methods.html" TargetMode="External"/><Relationship Id="rId26" Type="http://schemas.openxmlformats.org/officeDocument/2006/relationships/hyperlink" Target="https://www.cellimagelibrary.org/" TargetMode="External"/><Relationship Id="rId21" Type="http://schemas.openxmlformats.org/officeDocument/2006/relationships/hyperlink" Target="http://www.vancouversun.com/business/technology/World+most+powerful+microscope+lures+global+interest/8548477/story.html" TargetMode="External"/><Relationship Id="rId34" Type="http://schemas.openxmlformats.org/officeDocument/2006/relationships/hyperlink" Target="http://www.katu.com/news/business/116508808.html" TargetMode="External"/><Relationship Id="rId7" Type="http://schemas.openxmlformats.org/officeDocument/2006/relationships/hyperlink" Target="http://www.usask.ca/biology/scopes/e-nature/what-we-owe-to-the-invention-microscope-180962725/" TargetMode="External"/><Relationship Id="rId12" Type="http://schemas.openxmlformats.org/officeDocument/2006/relationships/hyperlink" Target="http://www.newyorker.com/magazine/2015/12/21/through-the-looking-glass-annals-of-science-carolyn-kormann" TargetMode="External"/><Relationship Id="rId17" Type="http://schemas.openxmlformats.org/officeDocument/2006/relationships/hyperlink" Target="http://www.nobelprize.org/nobel_prizes/chemistry/laureates/2014/press.html" TargetMode="External"/><Relationship Id="rId25" Type="http://schemas.openxmlformats.org/officeDocument/2006/relationships/hyperlink" Target="http://www.bbc.co.uk/news/science-environment-19584301" TargetMode="External"/><Relationship Id="rId33" Type="http://schemas.openxmlformats.org/officeDocument/2006/relationships/hyperlink" Target="http://www.foxnews.com/scitech/2011/03/07/alien-life-meteorites-skeptics-believers-weigh/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nature.com/news/2014chemistrynobel-1.16160" TargetMode="External"/><Relationship Id="rId20" Type="http://schemas.openxmlformats.org/officeDocument/2006/relationships/hyperlink" Target="http://www.usask.ca/biology/scopes/ImageJ%202.0.0-rc-2.html" TargetMode="External"/><Relationship Id="rId29" Type="http://schemas.openxmlformats.org/officeDocument/2006/relationships/hyperlink" Target="http://content.usatoday.com/communities/technologylive/post/2011/10/new-lytro-cameras-shoot-now-focus-later/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theguardian.com/science/2017/oct/04/what-is-cryo-electron-microscopy-the-chemistry-nobel-prize-winning-technique" TargetMode="External"/><Relationship Id="rId11" Type="http://schemas.openxmlformats.org/officeDocument/2006/relationships/hyperlink" Target="http://www.plant-image-analysis.org/" TargetMode="External"/><Relationship Id="rId24" Type="http://schemas.openxmlformats.org/officeDocument/2006/relationships/hyperlink" Target="http://www.telegraph.co.uk/news/newstopics/howaboutthat/6724969/Scientists-create-the-worlds-smallest-snowman.html" TargetMode="External"/><Relationship Id="rId32" Type="http://schemas.openxmlformats.org/officeDocument/2006/relationships/hyperlink" Target="http://www.wired.com/wiredscience/2011/03/diy-cellphone-microscope/" TargetMode="External"/><Relationship Id="rId37" Type="http://schemas.openxmlformats.org/officeDocument/2006/relationships/fontTable" Target="fontTable.xml"/><Relationship Id="rId5" Type="http://schemas.openxmlformats.org/officeDocument/2006/relationships/hyperlink" Target="https://my.labagenda.com/schedule.php" TargetMode="External"/><Relationship Id="rId15" Type="http://schemas.openxmlformats.org/officeDocument/2006/relationships/hyperlink" Target="http://www.leica-microsystems.com/science-lab/how-to-choose-the-right-confocal-microscope-for-your-lab/" TargetMode="External"/><Relationship Id="rId23" Type="http://schemas.openxmlformats.org/officeDocument/2006/relationships/hyperlink" Target="http://pubs.acs.org/doi/pdf/10.1021/nl3039162" TargetMode="External"/><Relationship Id="rId28" Type="http://schemas.openxmlformats.org/officeDocument/2006/relationships/hyperlink" Target="http://www.zeiss.com/micro-apps" TargetMode="External"/><Relationship Id="rId36" Type="http://schemas.openxmlformats.org/officeDocument/2006/relationships/hyperlink" Target="http://www.microscopy.org/MandM/2011/index.cfm" TargetMode="External"/><Relationship Id="rId10" Type="http://schemas.openxmlformats.org/officeDocument/2006/relationships/hyperlink" Target="http://www.the-scientist.com/?articles.view/articleNo/46930/title/Nobel-Laureate-Roger-Tsien-Dies/" TargetMode="External"/><Relationship Id="rId19" Type="http://schemas.openxmlformats.org/officeDocument/2006/relationships/hyperlink" Target="http://www.scientificamerican.com/article/entangled-photons-make-a-picture-from-a-paradox/" TargetMode="External"/><Relationship Id="rId31" Type="http://schemas.openxmlformats.org/officeDocument/2006/relationships/hyperlink" Target="http://www.youtube.com/watch?feature=player_embedded&amp;v=cNi94qPYTu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ature.com/nature/journal/v536/n7616/full/536361a.html" TargetMode="External"/><Relationship Id="rId14" Type="http://schemas.openxmlformats.org/officeDocument/2006/relationships/hyperlink" Target="http://phys.org/news/2015-01-nanosuit-nano-coating-electron-microscopy-insects.html" TargetMode="External"/><Relationship Id="rId22" Type="http://schemas.openxmlformats.org/officeDocument/2006/relationships/hyperlink" Target="http://www.cbc.ca/news/technology/story/2013/05/01/tech-smallest-movie-ibm.html" TargetMode="External"/><Relationship Id="rId27" Type="http://schemas.openxmlformats.org/officeDocument/2006/relationships/hyperlink" Target="http://www.microscopy.org/MandM/2012/index.cfm" TargetMode="External"/><Relationship Id="rId30" Type="http://schemas.openxmlformats.org/officeDocument/2006/relationships/hyperlink" Target="http://view.exacttarget.com/?j=fe561677776c057b731d&amp;m=feff1670716c06&amp;ls=fdee1373766c067c761d747c&amp;l=fe6815757367047b7516&amp;s=fdf215747362017973177671&amp;jb=ffcf14&amp;ju=fe261771766d06787c1075" TargetMode="External"/><Relationship Id="rId35" Type="http://schemas.openxmlformats.org/officeDocument/2006/relationships/hyperlink" Target="http://www.googleartproject.com/" TargetMode="External"/><Relationship Id="rId8" Type="http://schemas.openxmlformats.org/officeDocument/2006/relationships/hyperlink" Target="http://www.leica-microsystems.com/science-lab/factors-to-consider-when-selecting-a-research-microscope/?nlc=201732-SFDC-002427&amp;utm_source=website&amp;utm_campaign=dmi8&amp;utm_medium=email&amp;utm_term=factorstoconsider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0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Guosheng</dc:creator>
  <cp:keywords/>
  <dc:description/>
  <cp:lastModifiedBy>Liu, Guosheng</cp:lastModifiedBy>
  <cp:revision>3</cp:revision>
  <dcterms:created xsi:type="dcterms:W3CDTF">2020-05-28T19:47:00Z</dcterms:created>
  <dcterms:modified xsi:type="dcterms:W3CDTF">2020-05-28T19:53:00Z</dcterms:modified>
</cp:coreProperties>
</file>